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Луцкая Алиса Вита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3516421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6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3504419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4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3509433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9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747344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7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796393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6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3489098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9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3487148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7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492226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2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3088558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8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2999281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9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2678732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8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1747078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7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1872883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2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188180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8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295660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5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1687642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7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3029957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3117288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3087067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1301784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3090506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3071840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3092729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3089741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3114019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Луцкая Алиса Витальевна</dc:creator>
  <dc:language>ru-RU</dc:language>
  <cp:keywords/>
  <dcterms:created xsi:type="dcterms:W3CDTF">2025-03-28T07:11:01Z</dcterms:created>
  <dcterms:modified xsi:type="dcterms:W3CDTF">2025-03-28T07:1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